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861E0" w14:textId="3840E8AC" w:rsidR="00CC0066" w:rsidRPr="00524E71" w:rsidRDefault="00DC7CAC" w:rsidP="007F2C8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DC7CAC">
        <w:rPr>
          <w:rFonts w:ascii="Times New Roman" w:hAnsi="Times New Roman" w:cs="Times New Roman"/>
          <w:b/>
          <w:bCs/>
          <w:sz w:val="24"/>
          <w:szCs w:val="24"/>
          <w:lang w:val="id-ID"/>
        </w:rPr>
        <w:t>REKAP PENILAIAN SIKAP DAN PERILAKU PADA ASISTENSI MENGAJAR</w:t>
      </w:r>
    </w:p>
    <w:p w14:paraId="64B47772" w14:textId="78F94278" w:rsidR="00FE5EC1" w:rsidRDefault="00FE5EC1" w:rsidP="00FE5EC1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  <w:t>(untuk Guru Pamong / Dosen Pembimbing)</w:t>
      </w:r>
    </w:p>
    <w:p w14:paraId="0D77FAAB" w14:textId="77777777" w:rsidR="00FE5EC1" w:rsidRPr="00524E71" w:rsidRDefault="00FE5EC1" w:rsidP="00FE5EC1">
      <w:pPr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id-ID"/>
        </w:rPr>
      </w:pPr>
    </w:p>
    <w:tbl>
      <w:tblPr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5387"/>
        <w:gridCol w:w="850"/>
        <w:gridCol w:w="1276"/>
      </w:tblGrid>
      <w:tr w:rsidR="00DC7CAC" w:rsidRPr="00524E71" w14:paraId="70CA60E8" w14:textId="77777777" w:rsidTr="002B5EC7">
        <w:trPr>
          <w:trHeight w:val="1072"/>
        </w:trPr>
        <w:tc>
          <w:tcPr>
            <w:tcW w:w="562" w:type="dxa"/>
            <w:shd w:val="clear" w:color="auto" w:fill="auto"/>
            <w:vAlign w:val="center"/>
          </w:tcPr>
          <w:p w14:paraId="16A56E6E" w14:textId="77777777" w:rsidR="00DC7CAC" w:rsidRPr="00524E71" w:rsidRDefault="00DC7CAC" w:rsidP="002B5EC7">
            <w:pPr>
              <w:spacing w:after="0" w:line="240" w:lineRule="auto"/>
              <w:ind w:left="-142" w:righ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proofErr w:type="spellStart"/>
            <w:r w:rsidRPr="00524E71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5387" w:type="dxa"/>
            <w:shd w:val="clear" w:color="auto" w:fill="auto"/>
            <w:vAlign w:val="center"/>
          </w:tcPr>
          <w:p w14:paraId="638A2343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Nama Peserta 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77AF1C" w14:textId="77777777" w:rsidR="00DC7CAC" w:rsidRPr="00524E71" w:rsidRDefault="00DC7CAC" w:rsidP="002B5EC7">
            <w:pPr>
              <w:spacing w:after="0" w:line="240" w:lineRule="auto"/>
              <w:ind w:left="-109" w:right="-118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Skor Total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85A2FC" w14:textId="77777777" w:rsidR="00DC7CAC" w:rsidRPr="00524E71" w:rsidRDefault="00DC7CAC" w:rsidP="002B5EC7">
            <w:pPr>
              <w:spacing w:after="0" w:line="240" w:lineRule="auto"/>
              <w:ind w:left="-109" w:right="-118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524E71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ilai</w:t>
            </w:r>
          </w:p>
        </w:tc>
      </w:tr>
      <w:tr w:rsidR="00DC7CAC" w:rsidRPr="00524E71" w14:paraId="6F856821" w14:textId="77777777" w:rsidTr="002B5EC7">
        <w:tc>
          <w:tcPr>
            <w:tcW w:w="562" w:type="dxa"/>
            <w:vAlign w:val="center"/>
          </w:tcPr>
          <w:p w14:paraId="1EF48970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2649498F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6497AB71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29990C9B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28E9734A" w14:textId="77777777" w:rsidTr="002B5EC7">
        <w:tc>
          <w:tcPr>
            <w:tcW w:w="562" w:type="dxa"/>
            <w:vAlign w:val="center"/>
          </w:tcPr>
          <w:p w14:paraId="6BF8A150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3C51667C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19D57698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2D336D00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0558BB7D" w14:textId="77777777" w:rsidTr="002B5EC7">
        <w:tc>
          <w:tcPr>
            <w:tcW w:w="562" w:type="dxa"/>
            <w:vAlign w:val="center"/>
          </w:tcPr>
          <w:p w14:paraId="1EF8B301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45F7EE07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53735304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0A449D71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08419010" w14:textId="77777777" w:rsidTr="002B5EC7">
        <w:tc>
          <w:tcPr>
            <w:tcW w:w="562" w:type="dxa"/>
            <w:vAlign w:val="center"/>
          </w:tcPr>
          <w:p w14:paraId="381D702B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5C64FF94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29ADC86E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0AEEDA83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2FB3D884" w14:textId="77777777" w:rsidTr="002B5EC7">
        <w:tc>
          <w:tcPr>
            <w:tcW w:w="562" w:type="dxa"/>
            <w:vAlign w:val="center"/>
          </w:tcPr>
          <w:p w14:paraId="56405954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7DAFC919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5BC2BF43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59305EDB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2BE28C8C" w14:textId="77777777" w:rsidTr="002B5EC7">
        <w:tc>
          <w:tcPr>
            <w:tcW w:w="562" w:type="dxa"/>
            <w:vAlign w:val="center"/>
          </w:tcPr>
          <w:p w14:paraId="21861B71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30D78F93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58ABC5DB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50D23906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67C60741" w14:textId="77777777" w:rsidTr="002B5EC7">
        <w:tc>
          <w:tcPr>
            <w:tcW w:w="562" w:type="dxa"/>
            <w:vAlign w:val="center"/>
          </w:tcPr>
          <w:p w14:paraId="2D36A9E2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25200078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57BECC5E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4DB304A5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748C34D0" w14:textId="77777777" w:rsidTr="002B5EC7">
        <w:tc>
          <w:tcPr>
            <w:tcW w:w="562" w:type="dxa"/>
            <w:vAlign w:val="center"/>
          </w:tcPr>
          <w:p w14:paraId="3311363C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365A6BAC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45E17116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74BC3D65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74850C78" w14:textId="77777777" w:rsidTr="002B5EC7">
        <w:tc>
          <w:tcPr>
            <w:tcW w:w="562" w:type="dxa"/>
            <w:vAlign w:val="center"/>
          </w:tcPr>
          <w:p w14:paraId="41D309C5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582AAE4B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786D6A61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1897041A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7408AA0C" w14:textId="77777777" w:rsidTr="002B5EC7">
        <w:tc>
          <w:tcPr>
            <w:tcW w:w="562" w:type="dxa"/>
            <w:vAlign w:val="center"/>
          </w:tcPr>
          <w:p w14:paraId="2F3C4C2F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374372D4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3198FAFE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54E1C328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6AB7959D" w14:textId="77777777" w:rsidTr="002B5EC7">
        <w:tc>
          <w:tcPr>
            <w:tcW w:w="562" w:type="dxa"/>
            <w:vAlign w:val="center"/>
          </w:tcPr>
          <w:p w14:paraId="0B708A5F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7779034C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788081ED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75056318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3A6236C0" w14:textId="77777777" w:rsidTr="002B5EC7">
        <w:tc>
          <w:tcPr>
            <w:tcW w:w="562" w:type="dxa"/>
            <w:vAlign w:val="center"/>
          </w:tcPr>
          <w:p w14:paraId="1FF398A8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5F3418BB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6CA5A482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29A5029E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4EC48F93" w14:textId="77777777" w:rsidTr="002B5EC7">
        <w:tc>
          <w:tcPr>
            <w:tcW w:w="562" w:type="dxa"/>
            <w:vAlign w:val="center"/>
          </w:tcPr>
          <w:p w14:paraId="64DB24F0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4624E613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109B4D68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30F554D7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DC7CAC" w:rsidRPr="00524E71" w14:paraId="7A0046FE" w14:textId="77777777" w:rsidTr="002B5EC7">
        <w:tc>
          <w:tcPr>
            <w:tcW w:w="562" w:type="dxa"/>
            <w:vAlign w:val="center"/>
          </w:tcPr>
          <w:p w14:paraId="65C4E194" w14:textId="77777777" w:rsidR="00DC7CAC" w:rsidRPr="00524E71" w:rsidRDefault="00DC7CAC" w:rsidP="00DC7CAC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7" w:type="dxa"/>
            <w:vAlign w:val="center"/>
          </w:tcPr>
          <w:p w14:paraId="4D0EC92D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850" w:type="dxa"/>
            <w:vAlign w:val="center"/>
          </w:tcPr>
          <w:p w14:paraId="4B489817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276" w:type="dxa"/>
          </w:tcPr>
          <w:p w14:paraId="3AFF94E7" w14:textId="77777777" w:rsidR="00DC7CAC" w:rsidRPr="00524E71" w:rsidRDefault="00DC7CAC" w:rsidP="002B5E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77B07FBF" w14:textId="77777777" w:rsidR="00DC7CAC" w:rsidRPr="00524E71" w:rsidRDefault="00DC7CAC" w:rsidP="00DC7CA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921BDCB" w14:textId="77777777" w:rsidR="00DC7CAC" w:rsidRPr="00524E71" w:rsidRDefault="00DC7CAC" w:rsidP="00DC7CA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>Perolehan Nilai Sikap dan Perilaku pada kegiatan Asistensi Mengajar dihitung dengan rumus berikut.</w:t>
      </w:r>
    </w:p>
    <w:p w14:paraId="2E7AF4E1" w14:textId="77777777" w:rsidR="00DC7CAC" w:rsidRPr="00524E71" w:rsidRDefault="00DC7CAC" w:rsidP="00DC7CA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3E11374D" w14:textId="77777777" w:rsidR="00DC7CAC" w:rsidRPr="00524E71" w:rsidRDefault="00DC7CAC" w:rsidP="00DC7CAC">
      <w:pPr>
        <w:spacing w:after="0" w:line="240" w:lineRule="auto"/>
        <w:ind w:left="2127"/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     ∑</w:t>
      </w:r>
      <w:r w:rsidRPr="00524E71"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  <w:t xml:space="preserve"> Total skor</w:t>
      </w:r>
    </w:p>
    <w:p w14:paraId="35835D77" w14:textId="77777777" w:rsidR="00DC7CAC" w:rsidRPr="00524E71" w:rsidRDefault="00DC7CAC" w:rsidP="00DC7CAC">
      <w:pPr>
        <w:spacing w:after="0" w:line="240" w:lineRule="auto"/>
        <w:ind w:left="1276"/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noProof/>
          <w:color w:val="000000"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38601C" wp14:editId="3ACBDD53">
                <wp:simplePos x="0" y="0"/>
                <wp:positionH relativeFrom="column">
                  <wp:posOffset>1351915</wp:posOffset>
                </wp:positionH>
                <wp:positionV relativeFrom="paragraph">
                  <wp:posOffset>74295</wp:posOffset>
                </wp:positionV>
                <wp:extent cx="1211580" cy="0"/>
                <wp:effectExtent l="0" t="0" r="26670" b="19050"/>
                <wp:wrapNone/>
                <wp:docPr id="21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115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02EE74" id="Line 5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45pt,5.85pt" to="201.8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" strokeweight="1.5pt"/>
            </w:pict>
          </mc:Fallback>
        </mc:AlternateContent>
      </w:r>
      <w:r w:rsidRPr="00524E71">
        <w:rPr>
          <w:rFonts w:ascii="Times New Roman" w:hAnsi="Times New Roman" w:cs="Times New Roman"/>
          <w:color w:val="000000"/>
          <w:sz w:val="24"/>
          <w:szCs w:val="24"/>
          <w:lang w:val="id-ID" w:eastAsia="id-ID"/>
        </w:rPr>
        <w:t>Nilai</w:t>
      </w:r>
      <w:r w:rsidRPr="00524E71"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  <w:t xml:space="preserve"> = </w:t>
      </w:r>
      <w:r w:rsidRPr="00524E71"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  <w:tab/>
      </w:r>
      <w:r w:rsidRPr="00524E71"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  <w:tab/>
        <w:t xml:space="preserve">                      x 100</w:t>
      </w:r>
    </w:p>
    <w:p w14:paraId="0BA56591" w14:textId="77777777" w:rsidR="00DC7CAC" w:rsidRPr="00524E71" w:rsidRDefault="00DC7CAC" w:rsidP="00DC7CAC">
      <w:pPr>
        <w:tabs>
          <w:tab w:val="right" w:pos="9412"/>
        </w:tabs>
        <w:spacing w:after="0" w:line="240" w:lineRule="auto"/>
        <w:ind w:left="2694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color w:val="000000"/>
          <w:sz w:val="24"/>
          <w:szCs w:val="24"/>
          <w:lang w:val="id-ID"/>
        </w:rPr>
        <w:t xml:space="preserve">   </w:t>
      </w:r>
      <w:r w:rsidRPr="00524E71"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  <w:t>48</w:t>
      </w:r>
      <w:r w:rsidRPr="00524E71">
        <w:rPr>
          <w:rFonts w:ascii="Times New Roman" w:hAnsi="Times New Roman" w:cs="Times New Roman"/>
          <w:b/>
          <w:color w:val="000000"/>
          <w:sz w:val="24"/>
          <w:szCs w:val="24"/>
          <w:lang w:val="id-ID"/>
        </w:rPr>
        <w:tab/>
      </w:r>
    </w:p>
    <w:p w14:paraId="63361C27" w14:textId="77777777" w:rsidR="00DC7CAC" w:rsidRPr="00524E71" w:rsidRDefault="00DC7CAC" w:rsidP="00DC7CA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2DE2F204" w14:textId="77777777" w:rsidR="00DC7CAC" w:rsidRPr="00524E71" w:rsidRDefault="00DC7CAC" w:rsidP="00DC7CA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766B41DE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ab/>
        <w:t>Malang, ________________</w:t>
      </w:r>
    </w:p>
    <w:p w14:paraId="0BCAC741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ab/>
        <w:t>Guru Pamong / Dosen Pembimbing</w:t>
      </w:r>
    </w:p>
    <w:p w14:paraId="7D4AC7C6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38DEFBDA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D70BD06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9107F6C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18F52FD3" w14:textId="77777777" w:rsidR="00DC7CAC" w:rsidRPr="00524E71" w:rsidRDefault="00DC7CAC" w:rsidP="00DC7CAC">
      <w:pPr>
        <w:tabs>
          <w:tab w:val="left" w:pos="48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524E71">
        <w:rPr>
          <w:rFonts w:ascii="Times New Roman" w:hAnsi="Times New Roman" w:cs="Times New Roman"/>
          <w:sz w:val="24"/>
          <w:szCs w:val="24"/>
          <w:lang w:val="id-ID"/>
        </w:rPr>
        <w:tab/>
        <w:t>................................................</w:t>
      </w:r>
    </w:p>
    <w:p w14:paraId="5F5EDE15" w14:textId="1FFAD8AC" w:rsidR="00023062" w:rsidRPr="00FE5EC1" w:rsidRDefault="00023062" w:rsidP="00DC7CAC">
      <w:pPr>
        <w:tabs>
          <w:tab w:val="left" w:pos="2160"/>
          <w:tab w:val="left" w:pos="234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sectPr w:rsidR="00023062" w:rsidRPr="00FE5EC1" w:rsidSect="00CC0066"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17F5"/>
    <w:multiLevelType w:val="hybridMultilevel"/>
    <w:tmpl w:val="8FE60676"/>
    <w:lvl w:ilvl="0" w:tplc="39A4BAEC">
      <w:start w:val="2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95B7526"/>
    <w:multiLevelType w:val="multilevel"/>
    <w:tmpl w:val="195B75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3538AC"/>
    <w:multiLevelType w:val="multilevel"/>
    <w:tmpl w:val="1D3538AC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3" w15:restartNumberingAfterBreak="0">
    <w:nsid w:val="215862A7"/>
    <w:multiLevelType w:val="multilevel"/>
    <w:tmpl w:val="215862A7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4" w15:restartNumberingAfterBreak="0">
    <w:nsid w:val="262E67E0"/>
    <w:multiLevelType w:val="multilevel"/>
    <w:tmpl w:val="262E67E0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5" w15:restartNumberingAfterBreak="0">
    <w:nsid w:val="2F563871"/>
    <w:multiLevelType w:val="multilevel"/>
    <w:tmpl w:val="2F563871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6" w15:restartNumberingAfterBreak="0">
    <w:nsid w:val="3C750B48"/>
    <w:multiLevelType w:val="multilevel"/>
    <w:tmpl w:val="3C750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41369"/>
    <w:multiLevelType w:val="multilevel"/>
    <w:tmpl w:val="3CA4136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FD1B99"/>
    <w:multiLevelType w:val="multilevel"/>
    <w:tmpl w:val="4AFD1B99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9" w15:restartNumberingAfterBreak="0">
    <w:nsid w:val="4E636465"/>
    <w:multiLevelType w:val="multilevel"/>
    <w:tmpl w:val="4E636465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10" w15:restartNumberingAfterBreak="0">
    <w:nsid w:val="5FD23994"/>
    <w:multiLevelType w:val="hybridMultilevel"/>
    <w:tmpl w:val="42CAC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8727F"/>
    <w:multiLevelType w:val="hybridMultilevel"/>
    <w:tmpl w:val="1B1E934C"/>
    <w:lvl w:ilvl="0" w:tplc="9D22B51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026232"/>
    <w:multiLevelType w:val="hybridMultilevel"/>
    <w:tmpl w:val="3422481E"/>
    <w:lvl w:ilvl="0" w:tplc="A78C1CC0">
      <w:start w:val="4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6C14627"/>
    <w:multiLevelType w:val="multilevel"/>
    <w:tmpl w:val="66C1462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A67CAF"/>
    <w:multiLevelType w:val="multilevel"/>
    <w:tmpl w:val="68A67CA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8BC3C66"/>
    <w:multiLevelType w:val="multilevel"/>
    <w:tmpl w:val="68BC3C66"/>
    <w:lvl w:ilvl="0">
      <w:start w:val="1"/>
      <w:numFmt w:val="decimal"/>
      <w:lvlText w:val="%1."/>
      <w:lvlJc w:val="left"/>
      <w:pPr>
        <w:ind w:left="67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1" w:hanging="360"/>
      </w:pPr>
    </w:lvl>
    <w:lvl w:ilvl="2">
      <w:start w:val="1"/>
      <w:numFmt w:val="lowerRoman"/>
      <w:lvlText w:val="%3."/>
      <w:lvlJc w:val="right"/>
      <w:pPr>
        <w:ind w:left="2111" w:hanging="180"/>
      </w:pPr>
    </w:lvl>
    <w:lvl w:ilvl="3">
      <w:start w:val="1"/>
      <w:numFmt w:val="decimal"/>
      <w:lvlText w:val="%4."/>
      <w:lvlJc w:val="left"/>
      <w:pPr>
        <w:ind w:left="2831" w:hanging="360"/>
      </w:pPr>
    </w:lvl>
    <w:lvl w:ilvl="4">
      <w:start w:val="1"/>
      <w:numFmt w:val="lowerLetter"/>
      <w:lvlText w:val="%5."/>
      <w:lvlJc w:val="left"/>
      <w:pPr>
        <w:ind w:left="3551" w:hanging="360"/>
      </w:pPr>
    </w:lvl>
    <w:lvl w:ilvl="5">
      <w:start w:val="1"/>
      <w:numFmt w:val="lowerRoman"/>
      <w:lvlText w:val="%6."/>
      <w:lvlJc w:val="right"/>
      <w:pPr>
        <w:ind w:left="4271" w:hanging="180"/>
      </w:pPr>
    </w:lvl>
    <w:lvl w:ilvl="6">
      <w:start w:val="1"/>
      <w:numFmt w:val="decimal"/>
      <w:lvlText w:val="%7."/>
      <w:lvlJc w:val="left"/>
      <w:pPr>
        <w:ind w:left="4991" w:hanging="360"/>
      </w:pPr>
    </w:lvl>
    <w:lvl w:ilvl="7">
      <w:start w:val="1"/>
      <w:numFmt w:val="lowerLetter"/>
      <w:lvlText w:val="%8."/>
      <w:lvlJc w:val="left"/>
      <w:pPr>
        <w:ind w:left="5711" w:hanging="360"/>
      </w:pPr>
    </w:lvl>
    <w:lvl w:ilvl="8">
      <w:start w:val="1"/>
      <w:numFmt w:val="lowerRoman"/>
      <w:lvlText w:val="%9."/>
      <w:lvlJc w:val="right"/>
      <w:pPr>
        <w:ind w:left="6431" w:hanging="180"/>
      </w:pPr>
    </w:lvl>
  </w:abstractNum>
  <w:abstractNum w:abstractNumId="16" w15:restartNumberingAfterBreak="0">
    <w:nsid w:val="6B4625DB"/>
    <w:multiLevelType w:val="hybridMultilevel"/>
    <w:tmpl w:val="4BDA4692"/>
    <w:lvl w:ilvl="0" w:tplc="1DD2661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D1F0214"/>
    <w:multiLevelType w:val="hybridMultilevel"/>
    <w:tmpl w:val="4DCACCF2"/>
    <w:lvl w:ilvl="0" w:tplc="F7225C52">
      <w:start w:val="3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1"/>
  </w:num>
  <w:num w:numId="2">
    <w:abstractNumId w:val="12"/>
  </w:num>
  <w:num w:numId="3">
    <w:abstractNumId w:val="17"/>
  </w:num>
  <w:num w:numId="4">
    <w:abstractNumId w:val="0"/>
  </w:num>
  <w:num w:numId="5">
    <w:abstractNumId w:val="16"/>
  </w:num>
  <w:num w:numId="6">
    <w:abstractNumId w:val="7"/>
  </w:num>
  <w:num w:numId="7">
    <w:abstractNumId w:val="6"/>
  </w:num>
  <w:num w:numId="8">
    <w:abstractNumId w:val="9"/>
  </w:num>
  <w:num w:numId="9">
    <w:abstractNumId w:val="3"/>
  </w:num>
  <w:num w:numId="10">
    <w:abstractNumId w:val="4"/>
  </w:num>
  <w:num w:numId="11">
    <w:abstractNumId w:val="15"/>
  </w:num>
  <w:num w:numId="12">
    <w:abstractNumId w:val="5"/>
  </w:num>
  <w:num w:numId="13">
    <w:abstractNumId w:val="2"/>
  </w:num>
  <w:num w:numId="14">
    <w:abstractNumId w:val="8"/>
  </w:num>
  <w:num w:numId="15">
    <w:abstractNumId w:val="10"/>
  </w:num>
  <w:num w:numId="16">
    <w:abstractNumId w:val="14"/>
  </w:num>
  <w:num w:numId="17">
    <w:abstractNumId w:val="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UyNjYwsLAwMjNV0lEKTi0uzszPAykwrAUAs9sl+iwAAAA="/>
  </w:docVars>
  <w:rsids>
    <w:rsidRoot w:val="00CC0066"/>
    <w:rsid w:val="000138AE"/>
    <w:rsid w:val="00017505"/>
    <w:rsid w:val="00023062"/>
    <w:rsid w:val="00695250"/>
    <w:rsid w:val="00781253"/>
    <w:rsid w:val="007F2C8A"/>
    <w:rsid w:val="00B94B4A"/>
    <w:rsid w:val="00C66152"/>
    <w:rsid w:val="00CC0066"/>
    <w:rsid w:val="00DC7CAC"/>
    <w:rsid w:val="00FE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6F94"/>
  <w15:chartTrackingRefBased/>
  <w15:docId w15:val="{980FA6B7-12B1-4C59-A0BC-E90660671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06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750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017505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id"/>
    </w:rPr>
  </w:style>
  <w:style w:type="paragraph" w:styleId="NoSpacing">
    <w:name w:val="No Spacing"/>
    <w:link w:val="NoSpacingChar"/>
    <w:uiPriority w:val="1"/>
    <w:qFormat/>
    <w:rsid w:val="00695250"/>
    <w:pPr>
      <w:spacing w:after="0" w:line="240" w:lineRule="auto"/>
    </w:pPr>
    <w:rPr>
      <w:lang w:val="en-US"/>
    </w:r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695250"/>
    <w:pPr>
      <w:spacing w:after="160" w:line="259" w:lineRule="auto"/>
      <w:ind w:left="720"/>
      <w:contextualSpacing/>
    </w:pPr>
    <w:rPr>
      <w:lang w:val="id-ID"/>
    </w:rPr>
  </w:style>
  <w:style w:type="character" w:customStyle="1" w:styleId="NoSpacingChar">
    <w:name w:val="No Spacing Char"/>
    <w:link w:val="NoSpacing"/>
    <w:uiPriority w:val="1"/>
    <w:rsid w:val="00695250"/>
    <w:rPr>
      <w:lang w:val="en-US"/>
    </w:rPr>
  </w:style>
  <w:style w:type="character" w:customStyle="1" w:styleId="ListParagraphChar">
    <w:name w:val="List Paragraph Char"/>
    <w:aliases w:val="Body of text Char"/>
    <w:link w:val="ListParagraph"/>
    <w:uiPriority w:val="34"/>
    <w:locked/>
    <w:rsid w:val="00695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a Purnama Putra</dc:creator>
  <cp:keywords/>
  <dc:description/>
  <cp:lastModifiedBy>Arda Purnama Putra</cp:lastModifiedBy>
  <cp:revision>2</cp:revision>
  <dcterms:created xsi:type="dcterms:W3CDTF">2021-11-02T01:33:00Z</dcterms:created>
  <dcterms:modified xsi:type="dcterms:W3CDTF">2021-11-02T01:33:00Z</dcterms:modified>
</cp:coreProperties>
</file>